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204467" w14:paraId="1643A4CA" w14:textId="77777777" w:rsidTr="0020446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0446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04467" w14:paraId="127EAD7E" w14:textId="77777777" w:rsidTr="00204467">
        <w:trPr>
          <w:trHeight w:val="413"/>
        </w:trPr>
        <w:tc>
          <w:tcPr>
            <w:tcW w:w="1248" w:type="pct"/>
          </w:tcPr>
          <w:p w14:paraId="3C159AA5" w14:textId="77777777" w:rsidR="0000007A" w:rsidRPr="0020446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0446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4D370A2" w:rsidR="0000007A" w:rsidRPr="00204467" w:rsidRDefault="00F455B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0446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204467" w14:paraId="73C90375" w14:textId="77777777" w:rsidTr="00204467">
        <w:trPr>
          <w:trHeight w:val="290"/>
        </w:trPr>
        <w:tc>
          <w:tcPr>
            <w:tcW w:w="1248" w:type="pct"/>
          </w:tcPr>
          <w:p w14:paraId="20D28135" w14:textId="77777777" w:rsidR="0000007A" w:rsidRPr="002044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370D49" w:rsidR="0000007A" w:rsidRPr="0020446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B581C"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39</w:t>
            </w:r>
          </w:p>
        </w:tc>
      </w:tr>
      <w:tr w:rsidR="0000007A" w:rsidRPr="00204467" w14:paraId="05B60576" w14:textId="77777777" w:rsidTr="00204467">
        <w:trPr>
          <w:trHeight w:val="331"/>
        </w:trPr>
        <w:tc>
          <w:tcPr>
            <w:tcW w:w="1248" w:type="pct"/>
          </w:tcPr>
          <w:p w14:paraId="0196A627" w14:textId="77777777" w:rsidR="0000007A" w:rsidRPr="002044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A23EE0" w:rsidR="0000007A" w:rsidRPr="00204467" w:rsidRDefault="00F455B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 insight into the future beckons of maxillofacial prosthodontics: </w:t>
            </w:r>
            <w:proofErr w:type="spellStart"/>
            <w:r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>Anaplastology</w:t>
            </w:r>
            <w:proofErr w:type="spellEnd"/>
          </w:p>
        </w:tc>
      </w:tr>
      <w:tr w:rsidR="00CF0BBB" w:rsidRPr="00204467" w14:paraId="6D508B1C" w14:textId="77777777" w:rsidTr="00204467">
        <w:trPr>
          <w:trHeight w:val="332"/>
        </w:trPr>
        <w:tc>
          <w:tcPr>
            <w:tcW w:w="1248" w:type="pct"/>
          </w:tcPr>
          <w:p w14:paraId="32FC28F7" w14:textId="77777777" w:rsidR="00CF0BBB" w:rsidRPr="0020446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428958" w:rsidR="00CF0BBB" w:rsidRPr="00204467" w:rsidRDefault="007B581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3769F5"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20446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0446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0446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0446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0446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0446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0446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0446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0446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0446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3B0A705" w:rsidR="00E03C32" w:rsidRDefault="00BA03F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A03F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Dental Research and Review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BA03F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1-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Pr="00BA03F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3CF056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BA03F9" w:rsidRPr="00BA03F9">
                    <w:t xml:space="preserve"> </w:t>
                  </w:r>
                  <w:hyperlink r:id="rId8" w:history="1">
                    <w:r w:rsidR="00BA03F9" w:rsidRPr="00FF037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4103/2348-2915.161213op</w:t>
                    </w:r>
                  </w:hyperlink>
                  <w:r w:rsidR="00BA03F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0446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0446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0446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0446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446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0446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446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446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0446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0446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4467">
              <w:rPr>
                <w:rFonts w:ascii="Arial" w:hAnsi="Arial" w:cs="Arial"/>
                <w:lang w:val="en-GB"/>
              </w:rPr>
              <w:t>Author’s Feedback</w:t>
            </w:r>
            <w:r w:rsidRPr="002044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446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0446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0446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A02D41E" w14:textId="77777777" w:rsidR="00F14D5F" w:rsidRPr="00204467" w:rsidRDefault="00F14D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6995FC74" w:rsidR="00F1171E" w:rsidRPr="00204467" w:rsidRDefault="00F14D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important for scientific community, but the references need to be updated.</w:t>
            </w:r>
          </w:p>
        </w:tc>
        <w:tc>
          <w:tcPr>
            <w:tcW w:w="1523" w:type="pct"/>
          </w:tcPr>
          <w:p w14:paraId="462A339C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446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99064E8" w14:textId="77777777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537BE23C" w:rsidR="00F14D5F" w:rsidRPr="00204467" w:rsidRDefault="00F14D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446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044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0446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51BC339" w14:textId="77777777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4F2EEB11" w:rsidR="00F14D5F" w:rsidRPr="00204467" w:rsidRDefault="00F14D5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of the article </w:t>
            </w:r>
            <w:proofErr w:type="spellStart"/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comprehensive</w:t>
            </w:r>
            <w:proofErr w:type="spellEnd"/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446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0446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5FCD74C" w14:textId="77777777" w:rsidR="00F1171E" w:rsidRPr="00204467" w:rsidRDefault="00F14D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B5A7721" w14:textId="23D81E57" w:rsidR="00F14D5F" w:rsidRPr="00204467" w:rsidRDefault="00F14D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446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5FDC5C91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044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73D0EE2" w14:textId="77777777" w:rsidR="00F1171E" w:rsidRPr="0020446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721297FE" w:rsidR="00F14D5F" w:rsidRPr="00204467" w:rsidRDefault="00F14D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need to be updated.</w:t>
            </w:r>
          </w:p>
        </w:tc>
        <w:tc>
          <w:tcPr>
            <w:tcW w:w="1523" w:type="pct"/>
          </w:tcPr>
          <w:p w14:paraId="40220055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446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044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0446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E5DEEC6" w:rsidR="00F1171E" w:rsidRPr="00204467" w:rsidRDefault="00F14D5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446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0446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0446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0446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044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2044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0446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0446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0446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0446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446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044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4467">
              <w:rPr>
                <w:rFonts w:ascii="Arial" w:hAnsi="Arial" w:cs="Arial"/>
                <w:lang w:val="en-GB"/>
              </w:rPr>
              <w:t>Author’s comment</w:t>
            </w:r>
            <w:r w:rsidRPr="002044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446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0446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44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044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044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044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623C592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044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044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044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044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CD6CD6E" w14:textId="77777777" w:rsidR="00204467" w:rsidRPr="00245C19" w:rsidRDefault="00204467" w:rsidP="0020446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45C19">
        <w:rPr>
          <w:rFonts w:ascii="Arial" w:hAnsi="Arial" w:cs="Arial"/>
          <w:b/>
          <w:u w:val="single"/>
        </w:rPr>
        <w:t>Reviewer details:</w:t>
      </w:r>
    </w:p>
    <w:p w14:paraId="5793E354" w14:textId="77777777" w:rsidR="00204467" w:rsidRPr="00245C19" w:rsidRDefault="00204467" w:rsidP="0020446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245C19">
        <w:rPr>
          <w:rFonts w:ascii="Arial" w:hAnsi="Arial" w:cs="Arial"/>
          <w:b/>
          <w:color w:val="000000"/>
        </w:rPr>
        <w:t>Roohollah</w:t>
      </w:r>
      <w:proofErr w:type="spellEnd"/>
      <w:r w:rsidRPr="00245C19">
        <w:rPr>
          <w:rFonts w:ascii="Arial" w:hAnsi="Arial" w:cs="Arial"/>
          <w:b/>
          <w:color w:val="000000"/>
        </w:rPr>
        <w:t xml:space="preserve"> Safarpour, Shahid Beheshti University of Medical Sciences, Iran</w:t>
      </w:r>
    </w:p>
    <w:p w14:paraId="1605F00D" w14:textId="77777777" w:rsidR="00204467" w:rsidRPr="00204467" w:rsidRDefault="00204467">
      <w:pPr>
        <w:rPr>
          <w:rFonts w:ascii="Arial" w:hAnsi="Arial" w:cs="Arial"/>
          <w:b/>
          <w:sz w:val="20"/>
          <w:szCs w:val="20"/>
        </w:rPr>
      </w:pPr>
    </w:p>
    <w:sectPr w:rsidR="00204467" w:rsidRPr="0020446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861E1" w14:textId="77777777" w:rsidR="003E3566" w:rsidRPr="0000007A" w:rsidRDefault="003E3566" w:rsidP="0099583E">
      <w:r>
        <w:separator/>
      </w:r>
    </w:p>
  </w:endnote>
  <w:endnote w:type="continuationSeparator" w:id="0">
    <w:p w14:paraId="0FBBA4A5" w14:textId="77777777" w:rsidR="003E3566" w:rsidRPr="0000007A" w:rsidRDefault="003E356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80F42" w14:textId="77777777" w:rsidR="003E3566" w:rsidRPr="0000007A" w:rsidRDefault="003E3566" w:rsidP="0099583E">
      <w:r>
        <w:separator/>
      </w:r>
    </w:p>
  </w:footnote>
  <w:footnote w:type="continuationSeparator" w:id="0">
    <w:p w14:paraId="2F5C8E7C" w14:textId="77777777" w:rsidR="003E3566" w:rsidRPr="0000007A" w:rsidRDefault="003E356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5262734">
    <w:abstractNumId w:val="3"/>
  </w:num>
  <w:num w:numId="2" w16cid:durableId="505169697">
    <w:abstractNumId w:val="6"/>
  </w:num>
  <w:num w:numId="3" w16cid:durableId="1201549145">
    <w:abstractNumId w:val="5"/>
  </w:num>
  <w:num w:numId="4" w16cid:durableId="1007487756">
    <w:abstractNumId w:val="7"/>
  </w:num>
  <w:num w:numId="5" w16cid:durableId="3751420">
    <w:abstractNumId w:val="4"/>
  </w:num>
  <w:num w:numId="6" w16cid:durableId="890312667">
    <w:abstractNumId w:val="0"/>
  </w:num>
  <w:num w:numId="7" w16cid:durableId="351420525">
    <w:abstractNumId w:val="1"/>
  </w:num>
  <w:num w:numId="8" w16cid:durableId="342821224">
    <w:abstractNumId w:val="9"/>
  </w:num>
  <w:num w:numId="9" w16cid:durableId="1290824085">
    <w:abstractNumId w:val="8"/>
  </w:num>
  <w:num w:numId="10" w16cid:durableId="14080704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A70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54E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467"/>
    <w:rsid w:val="00204D68"/>
    <w:rsid w:val="002105F7"/>
    <w:rsid w:val="002109D6"/>
    <w:rsid w:val="00212F7D"/>
    <w:rsid w:val="00216C14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69F5"/>
    <w:rsid w:val="00377F1D"/>
    <w:rsid w:val="00394901"/>
    <w:rsid w:val="003A04E7"/>
    <w:rsid w:val="003A1C45"/>
    <w:rsid w:val="003A4991"/>
    <w:rsid w:val="003A6E1A"/>
    <w:rsid w:val="003B1D0B"/>
    <w:rsid w:val="003B2172"/>
    <w:rsid w:val="003B7416"/>
    <w:rsid w:val="003D1BDE"/>
    <w:rsid w:val="003E356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41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81C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3B2"/>
    <w:rsid w:val="00A31AAC"/>
    <w:rsid w:val="00A32905"/>
    <w:rsid w:val="00A36C95"/>
    <w:rsid w:val="00A37BAB"/>
    <w:rsid w:val="00A37DE3"/>
    <w:rsid w:val="00A40B00"/>
    <w:rsid w:val="00A4787C"/>
    <w:rsid w:val="00A51369"/>
    <w:rsid w:val="00A519D1"/>
    <w:rsid w:val="00A5303B"/>
    <w:rsid w:val="00A653F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3F9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4E16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6895"/>
    <w:rsid w:val="00D4782A"/>
    <w:rsid w:val="00D709EB"/>
    <w:rsid w:val="00D7603E"/>
    <w:rsid w:val="00D8673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F5C"/>
    <w:rsid w:val="00DE7D30"/>
    <w:rsid w:val="00DF04E3"/>
    <w:rsid w:val="00E03C32"/>
    <w:rsid w:val="00E21EF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4D5F"/>
    <w:rsid w:val="00F2643C"/>
    <w:rsid w:val="00F32717"/>
    <w:rsid w:val="00F3295A"/>
    <w:rsid w:val="00F32A9A"/>
    <w:rsid w:val="00F33C84"/>
    <w:rsid w:val="00F3669D"/>
    <w:rsid w:val="00F405F8"/>
    <w:rsid w:val="00F455B3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1EF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0446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103/2348-2915.161213o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2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